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765" w:rsidRPr="003F605E" w:rsidRDefault="003F605E" w:rsidP="003F605E">
      <w:r w:rsidRPr="003F605E">
        <w:rPr>
          <w:noProof/>
        </w:rPr>
        <w:drawing>
          <wp:inline distT="0" distB="0" distL="0" distR="0">
            <wp:extent cx="7286625" cy="4848225"/>
            <wp:effectExtent l="0" t="0" r="9525" b="9525"/>
            <wp:docPr id="39" name="Picture 39" descr="C:\Users\D Col Admin\Desktop\one page project\img\UNI341033_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D Col Admin\Desktop\one page project\img\UNI341033_0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6625" cy="484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3810000" cy="3810000"/>
            <wp:effectExtent l="0" t="0" r="0" b="0"/>
            <wp:docPr id="38" name="Picture 38" descr="C:\Users\D Col Admin\Desktop\one page project\img\twit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D Col Admin\Desktop\one page project\img\twitter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1430000" cy="6429375"/>
            <wp:effectExtent l="0" t="0" r="0" b="9525"/>
            <wp:docPr id="37" name="Picture 37" descr="C:\Users\D Col Admin\Desktop\one page project\img\reg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D Col Admin\Desktop\one page project\img\reg14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0" cy="642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3716000" cy="9144000"/>
            <wp:effectExtent l="0" t="0" r="0" b="0"/>
            <wp:docPr id="36" name="Picture 36" descr="C:\Users\D Col Admin\Desktop\one page project\img\reg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D Col Admin\Desktop\one page project\img\reg13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7286625" cy="4857750"/>
            <wp:effectExtent l="0" t="0" r="9525" b="0"/>
            <wp:docPr id="35" name="Picture 35" descr="C:\Users\D Col Admin\Desktop\one page project\img\reg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D Col Admin\Desktop\one page project\img\reg1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6625" cy="485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4848225" cy="3238500"/>
            <wp:effectExtent l="0" t="0" r="9525" b="0"/>
            <wp:docPr id="34" name="Picture 34" descr="C:\Users\D Col Admin\Desktop\one page project\img\reg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D Col Admin\Desktop\one page project\img\reg1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7620000" cy="5076825"/>
            <wp:effectExtent l="0" t="0" r="0" b="9525"/>
            <wp:docPr id="33" name="Picture 33" descr="C:\Users\D Col Admin\Desktop\one page project\img\reg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D Col Admin\Desktop\one page project\img\reg10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07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2143125" cy="2143125"/>
            <wp:effectExtent l="0" t="0" r="9525" b="9525"/>
            <wp:docPr id="32" name="Picture 32" descr="C:\Users\D Col Admin\Desktop\one page project\img\reg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D Col Admin\Desktop\one page project\img\reg9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9648825" cy="5591175"/>
            <wp:effectExtent l="0" t="0" r="9525" b="9525"/>
            <wp:docPr id="31" name="Picture 31" descr="C:\Users\D Col Admin\Desktop\one page project\img\reg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D Col Admin\Desktop\one page project\img\reg8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8825" cy="559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3286125" cy="1390650"/>
            <wp:effectExtent l="0" t="0" r="9525" b="0"/>
            <wp:docPr id="30" name="Picture 30" descr="C:\Users\D Col Admin\Desktop\one page project\img\reg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D Col Admin\Desktop\one page project\img\reg7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3286125" cy="1390650"/>
            <wp:effectExtent l="0" t="0" r="9525" b="0"/>
            <wp:docPr id="29" name="Picture 29" descr="C:\Users\D Col Admin\Desktop\one page project\img\reg7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D Col Admin\Desktop\one page project\img\reg7 - Copy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2581275" cy="1771650"/>
            <wp:effectExtent l="0" t="0" r="9525" b="0"/>
            <wp:docPr id="28" name="Picture 28" descr="C:\Users\D Col Admin\Desktop\one page project\img\reg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D Col Admin\Desktop\one page project\img\reg6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2581275" cy="1771650"/>
            <wp:effectExtent l="0" t="0" r="9525" b="0"/>
            <wp:docPr id="27" name="Picture 27" descr="C:\Users\D Col Admin\Desktop\one page project\img\reg6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D Col Admin\Desktop\one page project\img\reg6 - Copy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2192000" cy="6858000"/>
            <wp:effectExtent l="0" t="0" r="0" b="0"/>
            <wp:docPr id="26" name="Picture 26" descr="C:\Users\D Col Admin\Desktop\one page project\img\reg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D Col Admin\Desktop\one page project\img\reg5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2466975" cy="1847850"/>
            <wp:effectExtent l="0" t="0" r="9525" b="0"/>
            <wp:docPr id="25" name="Picture 25" descr="C:\Users\D Col Admin\Desktop\one page project\img\reg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D Col Admin\Desktop\one page project\img\reg4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6076950" cy="8734425"/>
            <wp:effectExtent l="0" t="0" r="0" b="9525"/>
            <wp:docPr id="24" name="Picture 24" descr="C:\Users\D Col Admin\Desktop\one page project\img\reg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D Col Admin\Desktop\one page project\img\reg3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50" cy="873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3716000" cy="9144000"/>
            <wp:effectExtent l="0" t="0" r="0" b="0"/>
            <wp:docPr id="23" name="Picture 23" descr="C:\Users\D Col Admin\Desktop\one page project\img\re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D Col Admin\Desktop\one page project\img\reg2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5829300" cy="7543800"/>
            <wp:effectExtent l="0" t="0" r="0" b="0"/>
            <wp:docPr id="22" name="Picture 22" descr="C:\Users\D Col Admin\Desktop\one page project\img\re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D Col Admin\Desktop\one page project\img\reg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754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2696825" cy="8458200"/>
            <wp:effectExtent l="0" t="0" r="9525" b="0"/>
            <wp:docPr id="21" name="Picture 21" descr="C:\Users\D Col Admin\Desktop\one page project\img\photo-1553095066-5014bc7b7f2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D Col Admin\Desktop\one page project\img\photo-1553095066-5014bc7b7f2d.jfif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6825" cy="845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485900" cy="1905000"/>
            <wp:effectExtent l="0" t="0" r="0" b="0"/>
            <wp:docPr id="20" name="Picture 20" descr="C:\Users\D Col Admin\Desktop\one page project\img\pd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D Col Admin\Desktop\one page project\img\pdf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8096250" cy="5686425"/>
            <wp:effectExtent l="0" t="0" r="0" b="9525"/>
            <wp:docPr id="19" name="Picture 19" descr="C:\Users\D Col Admin\Desktop\one page project\img\Online-Birth-Registration-form-p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D Col Admin\Desktop\one page project\img\Online-Birth-Registration-form-page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0" cy="568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3590925" cy="2524125"/>
            <wp:effectExtent l="0" t="0" r="9525" b="9525"/>
            <wp:docPr id="18" name="Picture 18" descr="C:\Users\D Col Admin\Desktop\one page project\img\Online-Birth-Registration-form-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 Col Admin\Desktop\one page project\img\Online-Birth-Registration-form-p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1430000" cy="5981700"/>
            <wp:effectExtent l="0" t="0" r="0" b="0"/>
            <wp:docPr id="17" name="Picture 17" descr="C:\Users\D Col Admin\Desktop\one page project\img\nature_and_child.jpg.cr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D Col Admin\Desktop\one page project\img\nature_and_child.jpg.crdownloa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0" cy="598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2143125" cy="2143125"/>
            <wp:effectExtent l="0" t="0" r="9525" b="9525"/>
            <wp:docPr id="16" name="Picture 16" descr="C:\Users\D Col Admin\Desktop\one page project\img\in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D Col Admin\Desktop\one page project\img\inst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0887075" cy="7677150"/>
            <wp:effectExtent l="0" t="0" r="9525" b="0"/>
            <wp:docPr id="15" name="Picture 15" descr="C:\Users\D Col Admin\Desktop\one page project\img\innovations_in_birth_registration_c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D Col Admin\Desktop\one page project\img\innovations_in_birth_registration_cover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7075" cy="767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733550" cy="2419350"/>
            <wp:effectExtent l="0" t="0" r="0" b="0"/>
            <wp:docPr id="14" name="Picture 14" descr="C:\Users\D Col Admin\Desktop\one page project\img\images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D Col Admin\Desktop\one page project\img\images.jfif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2857500" cy="1600200"/>
            <wp:effectExtent l="0" t="0" r="0" b="0"/>
            <wp:docPr id="13" name="Picture 13" descr="C:\Users\D Col Admin\Desktop\one page project\img\images (5)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D Col Admin\Desktop\one page project\img\images (5).jfif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2619375" cy="1743075"/>
            <wp:effectExtent l="0" t="0" r="9525" b="9525"/>
            <wp:docPr id="12" name="Picture 12" descr="C:\Users\D Col Admin\Desktop\one page project\img\images (4)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D Col Admin\Desktop\one page project\img\images (4).jfif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2705100" cy="1685925"/>
            <wp:effectExtent l="0" t="0" r="0" b="9525"/>
            <wp:docPr id="11" name="Picture 11" descr="C:\Users\D Col Admin\Desktop\one page project\img\images (3)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 Col Admin\Desktop\one page project\img\images (3).jfif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3028950" cy="1514475"/>
            <wp:effectExtent l="0" t="0" r="0" b="9525"/>
            <wp:docPr id="10" name="Picture 10" descr="C:\Users\D Col Admin\Desktop\one page project\img\images (2)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 Col Admin\Desktop\one page project\img\images (2).jf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3028950" cy="1514475"/>
            <wp:effectExtent l="0" t="0" r="0" b="9525"/>
            <wp:docPr id="9" name="Picture 9" descr="C:\Users\D Col Admin\Desktop\one page project\img\images (1)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 Col Admin\Desktop\one page project\img\images (1).jf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1133475" cy="1571625"/>
            <wp:effectExtent l="0" t="0" r="9525" b="9525"/>
            <wp:docPr id="8" name="Picture 8" descr="C:\Users\D Col Admin\Desktop\one page project\img\image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 Col Admin\Desktop\one page project\img\image.jfif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3095625" cy="3095625"/>
            <wp:effectExtent l="0" t="0" r="9525" b="9525"/>
            <wp:docPr id="7" name="Picture 7" descr="C:\Users\D Col Admin\Desktop\one page project\img\f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 Col Admin\Desktop\one page project\img\fb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15240000" cy="8572500"/>
            <wp:effectExtent l="0" t="0" r="0" b="0"/>
            <wp:docPr id="6" name="Picture 6" descr="C:\Users\D Col Admin\Desktop\one page project\img\e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 Col Admin\Desktop\one page project\img\email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857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2619375" cy="1743075"/>
            <wp:effectExtent l="0" t="0" r="9525" b="9525"/>
            <wp:docPr id="5" name="Picture 5" descr="C:\Users\D Col Admin\Desktop\one page project\img\downloa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 Col Admin\Desktop\one page project\img\download.jfif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3028950" cy="1514475"/>
            <wp:effectExtent l="0" t="0" r="0" b="9525"/>
            <wp:docPr id="4" name="Picture 4" descr="C:\Users\D Col Admin\Desktop\one page project\img\download (2)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 Col Admin\Desktop\one page project\img\download (2).jfif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drawing>
          <wp:inline distT="0" distB="0" distL="0" distR="0">
            <wp:extent cx="2619375" cy="1743075"/>
            <wp:effectExtent l="0" t="0" r="9525" b="9525"/>
            <wp:docPr id="3" name="Picture 3" descr="C:\Users\D Col Admin\Desktop\one page project\img\download (1)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 Col Admin\Desktop\one page project\img\download (1).jfif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7620000" cy="5715000"/>
            <wp:effectExtent l="0" t="0" r="0" b="0"/>
            <wp:docPr id="2" name="Picture 2" descr="C:\Users\D Col Admin\Desktop\one page project\img\chil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 Col Admin\Desktop\one page project\img\child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605E">
        <w:rPr>
          <w:noProof/>
        </w:rPr>
        <w:lastRenderedPageBreak/>
        <w:drawing>
          <wp:inline distT="0" distB="0" distL="0" distR="0">
            <wp:extent cx="7143750" cy="3714750"/>
            <wp:effectExtent l="0" t="0" r="0" b="0"/>
            <wp:docPr id="1" name="Picture 1" descr="C:\Users\D Col Admin\Desktop\one page project\img\6tlcLT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 Col Admin\Desktop\one page project\img\6tlcLTD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D0765" w:rsidRPr="003F60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W1MDU3NDA3trBQ0lEKTi0uzszPAykwrAUAfCDnkywAAAA="/>
  </w:docVars>
  <w:rsids>
    <w:rsidRoot w:val="008C36D3"/>
    <w:rsid w:val="003F605E"/>
    <w:rsid w:val="008C36D3"/>
    <w:rsid w:val="008D0765"/>
    <w:rsid w:val="00A723DC"/>
    <w:rsid w:val="00C61A94"/>
    <w:rsid w:val="00CF1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3E7535-C0C8-423D-B6BB-97C9EE9B6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6.jpe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image" Target="media/image37.jpe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image" Target="media/image20.pn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10" Type="http://schemas.openxmlformats.org/officeDocument/2006/relationships/image" Target="media/image7.jpeg"/><Relationship Id="rId19" Type="http://schemas.openxmlformats.org/officeDocument/2006/relationships/image" Target="media/image16.png"/><Relationship Id="rId31" Type="http://schemas.openxmlformats.org/officeDocument/2006/relationships/image" Target="media/image28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pn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4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Col Admin</dc:creator>
  <cp:keywords/>
  <dc:description/>
  <cp:lastModifiedBy>D Col Admin</cp:lastModifiedBy>
  <cp:revision>1</cp:revision>
  <dcterms:created xsi:type="dcterms:W3CDTF">2021-07-09T14:46:00Z</dcterms:created>
  <dcterms:modified xsi:type="dcterms:W3CDTF">2021-07-09T23:23:00Z</dcterms:modified>
</cp:coreProperties>
</file>